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Rome</w:t>
      </w:r>
    </w:p>
    <w:bookmarkStart w:id="20" w:name="X088e95d9b8a779114a58c3c3a36642dfdc4e94c"/>
    <w:p>
      <w:pPr>
        <w:pStyle w:val="Heading1"/>
      </w:pPr>
      <w:r>
        <w:t xml:space="preserve">Cover Letter for Electronics Engineer Position in Italy Rome</w:t>
      </w:r>
    </w:p>
    <w:p>
      <w:pPr>
        <w:pStyle w:val="FirstParagraph"/>
      </w:pPr>
      <w:r>
        <w:t xml:space="preserve">Dear [Hiring Manager's Name],</w:t>
      </w:r>
    </w:p>
    <w:p>
      <w:pPr>
        <w:pStyle w:val="BodyText"/>
      </w:pPr>
      <w:r>
        <w:t xml:space="preserve">I am writing to express my interest in the Electronics Engineer position at your esteemed organization in Italy Rome. As a dedicated and innovative electronics engineer with over [X years] of experience, I am eager to contribute my technical expertise, problem-solving skills, and passion for cutting-edge technology to a dynamic team in one of Europe’s most historically rich and technologically advancing cities. Rome’s unique blend of tradition and modernity, coupled with its growing reputation as a hub for innovation in engineering and technology, makes it an ideal location for me to further my career. I am particularly drawn to this opportunity because it aligns with my professional goals and my desire to work in a city where engineering excellence meets cultural heritage.</w:t>
      </w:r>
    </w:p>
    <w:p>
      <w:pPr>
        <w:pStyle w:val="BodyText"/>
      </w:pPr>
      <w:r>
        <w:t xml:space="preserve">Throughout my career as an Electronics Engineer, I have focused on designing, developing, and optimizing electronic systems that address real-world challenges. My background includes [specific details, e.g., "designing embedded systems for industrial automation," "developing signal processing algorithms for aerospace applications," or "working on IoT-enabled devices"]. These experiences have equipped me with a strong foundation in analog and digital circuit design, microcontroller programming, PCB layout, and system integration. Additionally, I have a deep understanding of industry standards such as ISO 9001 and IEC 61000, which ensure the reliability and safety of electronic products.</w:t>
      </w:r>
    </w:p>
    <w:p>
      <w:pPr>
        <w:pStyle w:val="BodyText"/>
      </w:pPr>
      <w:r>
        <w:t xml:space="preserve">One of my key strengths as an Electronics Engineer is my ability to bridge theoretical concepts with practical applications. For instance, while working at [Previous Company Name], I led a team that developed a low-power sensor network for environmental monitoring, which reduced energy consumption by 30% while improving data accuracy. This project not only showcased my technical acumen but also demonstrated my commitment to sustainability—a principle that resonates deeply with the values of modern engineering in Italy Rome, where there is a strong emphasis on eco-friendly innovation and technological advancement.</w:t>
      </w:r>
    </w:p>
    <w:p>
      <w:pPr>
        <w:pStyle w:val="BodyText"/>
      </w:pPr>
      <w:r>
        <w:t xml:space="preserve">What sets me apart as an Electronics Engineer is my adaptability and willingness to embrace emerging technologies. I have consistently stayed ahead of industry trends by pursuing continuous learning through certifications in [relevant areas, e.g., "AI-driven circuit design" or "wireless communication protocols"]. For example, I recently completed a course on 5G network infrastructure, which has enhanced my ability to design systems that leverage the latest advancements in connectivity. This forward-thinking approach aligns with the innovative spirit of Rome’s engineering community, where collaboration between academia and industry drives progress.</w:t>
      </w:r>
    </w:p>
    <w:p>
      <w:pPr>
        <w:pStyle w:val="BodyText"/>
      </w:pPr>
      <w:r>
        <w:t xml:space="preserve">Working in Italy Rome would allow me to contribute to a vibrant ecosystem where engineering intersects with art, history, and modernity. The city’s growing focus on smart cities, renewable energy solutions, and advanced manufacturing presents exciting opportunities for engineers who can integrate technical expertise with a deep appreciation for cultural context. I am particularly inspired by the potential to work on projects that preserve Rome’s architectural legacy while incorporating sustainable technologies—such as smart grids or energy-efficient lighting systems—that align with global environmental goals.</w:t>
      </w:r>
    </w:p>
    <w:p>
      <w:pPr>
        <w:pStyle w:val="BodyText"/>
      </w:pPr>
      <w:r>
        <w:t xml:space="preserve">My experience in cross-functional teams has also prepared me to thrive in a collaborative environment. As an Electronics Engineer, I have worked closely with software developers, mechanical engineers, and project managers to deliver complex solutions on time and within budget. For example, during a recent project involving the development of a medical device for [specific application], I coordinated with stakeholders to ensure seamless integration of hardware and software components. This experience has honed my communication skills and taught me the importance of aligning technical objectives with business requirements—a skill that will be invaluable in Rome’s competitive engineering landscape.</w:t>
      </w:r>
    </w:p>
    <w:p>
      <w:pPr>
        <w:pStyle w:val="BodyText"/>
      </w:pPr>
      <w:r>
        <w:t xml:space="preserve">Furthermore, my fluency in [languages, e.g., "English and Italian"] and cultural adaptability make me well-suited to work in Italy. I have a strong appreciation for the Italian approach to craftsmanship and precision, which mirrors the meticulous nature of electronics engineering. I am confident that my technical skills, combined with my respect for local practices and values, will enable me to contribute meaningfully to your organization’s mission.</w:t>
      </w:r>
    </w:p>
    <w:p>
      <w:pPr>
        <w:pStyle w:val="BodyText"/>
      </w:pPr>
      <w:r>
        <w:t xml:space="preserve">I am particularly drawn to your company’s focus on [mention specific details from the job posting or company website, e.g., "innovative electronic solutions for renewable energy systems" or "advancing IoT technologies in urban infrastructure"]. As an Electronics Engineer, I am eager to apply my expertise in [specific areas] to support such initiatives. I am also keen to learn from the expertise of your team and contribute to projects that push the boundaries of what is possible in electronics engineering.</w:t>
      </w:r>
    </w:p>
    <w:p>
      <w:pPr>
        <w:pStyle w:val="BodyText"/>
      </w:pPr>
      <w:r>
        <w:t xml:space="preserve">In conclusion, I would be thrilled to bring my skills as an Electronics Engineer to your organization in Italy Rome. My technical background, dedication to innovation, and passion for working in a culturally rich environment make me an ideal candidate for this role. I am confident that my contributions will help drive your company’s success while allowing me to grow professionally in a city that offers endless opportunities for creativity and collaboration.</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 in Italy Rom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in Italy Rome</dc:title>
  <dc:creator/>
  <cp:keywords/>
  <dcterms:created xsi:type="dcterms:W3CDTF">2026-07-15T18:34:09Z</dcterms:created>
  <dcterms:modified xsi:type="dcterms:W3CDTF">2026-07-15T18:34:09Z</dcterms:modified>
</cp:coreProperties>
</file>

<file path=docProps/custom.xml><?xml version="1.0" encoding="utf-8"?>
<Properties xmlns="http://schemas.openxmlformats.org/officeDocument/2006/custom-properties" xmlns:vt="http://schemas.openxmlformats.org/officeDocument/2006/docPropsVTypes"/>
</file>